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088"/>
      </w:tblGrid>
      <w:tr w:rsidR="003F30F2" w:rsidRPr="007C2686" w14:paraId="4AC766DF" w14:textId="77777777" w:rsidTr="4EF24CD0">
        <w:trPr>
          <w:trHeight w:val="690"/>
        </w:trPr>
        <w:tc>
          <w:tcPr>
            <w:tcW w:w="10060" w:type="dxa"/>
            <w:gridSpan w:val="2"/>
          </w:tcPr>
          <w:p w14:paraId="34EA2F51" w14:textId="77777777" w:rsidR="003F30F2" w:rsidRPr="007C2686" w:rsidRDefault="003F30F2" w:rsidP="00161C73">
            <w:pPr>
              <w:spacing w:after="0" w:line="240" w:lineRule="auto"/>
              <w:rPr>
                <w:rFonts w:eastAsia="Times New Roman" w:cs="Arial"/>
              </w:rPr>
            </w:pPr>
            <w:bookmarkStart w:id="0" w:name="_Hlk55374890"/>
          </w:p>
          <w:p w14:paraId="17260900" w14:textId="2B0B8205" w:rsidR="003F30F2" w:rsidRPr="007C2686" w:rsidRDefault="007622FD" w:rsidP="53628A32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 xml:space="preserve">Lay Pastoral Visitor </w:t>
            </w:r>
            <w:r w:rsidR="003F30F2" w:rsidRPr="53628A32">
              <w:rPr>
                <w:rFonts w:eastAsia="Times New Roman" w:cs="Arial"/>
                <w:b/>
                <w:bCs/>
                <w:sz w:val="24"/>
                <w:szCs w:val="24"/>
              </w:rPr>
              <w:t>Role Description</w:t>
            </w:r>
            <w:r w:rsidR="654F6527" w:rsidRPr="53628A32">
              <w:rPr>
                <w:rFonts w:eastAsia="Times New Roman" w:cs="Arial"/>
                <w:b/>
                <w:bCs/>
                <w:sz w:val="24"/>
                <w:szCs w:val="24"/>
              </w:rPr>
              <w:t xml:space="preserve"> </w:t>
            </w:r>
            <w:r w:rsidR="003F30F2" w:rsidRPr="53628A32">
              <w:rPr>
                <w:rFonts w:eastAsia="Times New Roman" w:cs="Arial"/>
                <w:b/>
                <w:bCs/>
                <w:sz w:val="24"/>
                <w:szCs w:val="24"/>
              </w:rPr>
              <w:t>and Working Agreement</w:t>
            </w:r>
            <w:r w:rsidR="654F6527" w:rsidRPr="53628A32">
              <w:rPr>
                <w:rFonts w:eastAsia="Times New Roman" w:cs="Arial"/>
                <w:b/>
                <w:bCs/>
                <w:sz w:val="24"/>
                <w:szCs w:val="24"/>
              </w:rPr>
              <w:t xml:space="preserve"> (TEMPLATE)</w:t>
            </w:r>
          </w:p>
          <w:p w14:paraId="2933FEEC" w14:textId="77777777" w:rsidR="003F30F2" w:rsidRPr="007C2686" w:rsidRDefault="003F30F2" w:rsidP="00161C73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7C2686" w14:paraId="1423F972" w14:textId="77777777" w:rsidTr="4EF24CD0">
        <w:trPr>
          <w:trHeight w:val="690"/>
        </w:trPr>
        <w:tc>
          <w:tcPr>
            <w:tcW w:w="10060" w:type="dxa"/>
            <w:gridSpan w:val="2"/>
          </w:tcPr>
          <w:p w14:paraId="1780D07C" w14:textId="594E8BC9" w:rsidR="654F6527" w:rsidRPr="007C2686" w:rsidRDefault="654F6527" w:rsidP="53628A32">
            <w:pPr>
              <w:spacing w:line="240" w:lineRule="auto"/>
              <w:rPr>
                <w:rFonts w:eastAsia="Arial" w:cs="Arial"/>
                <w:sz w:val="24"/>
                <w:szCs w:val="24"/>
              </w:rPr>
            </w:pPr>
            <w:r w:rsidRPr="53628A32">
              <w:rPr>
                <w:rFonts w:eastAsia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This is a template, to be </w:t>
            </w:r>
            <w:r w:rsidR="004D1664" w:rsidRPr="53628A32">
              <w:rPr>
                <w:rFonts w:eastAsia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completed</w:t>
            </w:r>
            <w:r w:rsidRPr="53628A32">
              <w:rPr>
                <w:rFonts w:eastAsia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as required by the particular context and signed off by the PCC, taking note of what safeguarding training DBS checks are required.</w:t>
            </w:r>
          </w:p>
          <w:p w14:paraId="07C072D1" w14:textId="7DE363DB" w:rsidR="65579726" w:rsidRPr="007C2686" w:rsidRDefault="65579726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</w:p>
          <w:p w14:paraId="5EC24942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The Church of England is committed to promoting a safe environment and culture for children, young people and vulnerable adults.</w:t>
            </w:r>
          </w:p>
          <w:p w14:paraId="5E81576B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</w:p>
          <w:p w14:paraId="23039A09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 xml:space="preserve">The individual appointed to this role will be expected to work within the policy and procedures of the relevant safeguarding policies and attend all required safeguarding training.  </w:t>
            </w:r>
          </w:p>
          <w:p w14:paraId="5C390FE7" w14:textId="77777777" w:rsidR="003F30F2" w:rsidRPr="007C2686" w:rsidRDefault="003F30F2" w:rsidP="00161C73">
            <w:pPr>
              <w:keepNext/>
              <w:spacing w:after="0" w:line="240" w:lineRule="auto"/>
              <w:outlineLvl w:val="0"/>
              <w:rPr>
                <w:rFonts w:eastAsia="Times New Roman" w:cs="Arial"/>
              </w:rPr>
            </w:pPr>
          </w:p>
        </w:tc>
      </w:tr>
      <w:tr w:rsidR="003F30F2" w:rsidRPr="007C2686" w14:paraId="669BC921" w14:textId="77777777" w:rsidTr="4EF24CD0">
        <w:trPr>
          <w:trHeight w:val="601"/>
        </w:trPr>
        <w:tc>
          <w:tcPr>
            <w:tcW w:w="2972" w:type="dxa"/>
          </w:tcPr>
          <w:p w14:paraId="43254CCD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lastRenderedPageBreak/>
              <w:t>Name of church/body</w:t>
            </w:r>
          </w:p>
        </w:tc>
        <w:tc>
          <w:tcPr>
            <w:tcW w:w="7088" w:type="dxa"/>
          </w:tcPr>
          <w:p w14:paraId="09002BC5" w14:textId="77777777" w:rsidR="003F30F2" w:rsidRPr="007C2686" w:rsidRDefault="003F30F2" w:rsidP="00161C73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7C2686" w14:paraId="1CBFB378" w14:textId="77777777" w:rsidTr="4EF24CD0">
        <w:trPr>
          <w:trHeight w:val="514"/>
        </w:trPr>
        <w:tc>
          <w:tcPr>
            <w:tcW w:w="2972" w:type="dxa"/>
          </w:tcPr>
          <w:p w14:paraId="017FE968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Role title</w:t>
            </w:r>
          </w:p>
        </w:tc>
        <w:tc>
          <w:tcPr>
            <w:tcW w:w="7088" w:type="dxa"/>
          </w:tcPr>
          <w:p w14:paraId="2329FC45" w14:textId="78F2C5FD" w:rsidR="003F30F2" w:rsidRPr="007C2686" w:rsidRDefault="005F0155" w:rsidP="00161C73">
            <w:p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Times New Roman" w:cs="Arial"/>
              </w:rPr>
              <w:t>Lay Pastoral Visitor</w:t>
            </w:r>
          </w:p>
        </w:tc>
      </w:tr>
      <w:tr w:rsidR="003F30F2" w:rsidRPr="007C2686" w14:paraId="446230CD" w14:textId="77777777" w:rsidTr="4EF24CD0">
        <w:trPr>
          <w:trHeight w:val="920"/>
        </w:trPr>
        <w:tc>
          <w:tcPr>
            <w:tcW w:w="2972" w:type="dxa"/>
          </w:tcPr>
          <w:p w14:paraId="0154BDC1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Main purpose of the role</w:t>
            </w:r>
          </w:p>
        </w:tc>
        <w:tc>
          <w:tcPr>
            <w:tcW w:w="7088" w:type="dxa"/>
          </w:tcPr>
          <w:p w14:paraId="2B0044F5" w14:textId="208FCB39" w:rsidR="003F30F2" w:rsidRPr="007C2686" w:rsidRDefault="005F0155" w:rsidP="00161C73">
            <w:p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Times New Roman" w:cs="Arial"/>
              </w:rPr>
              <w:t>To provide pastoral care for</w:t>
            </w:r>
            <w:r w:rsidR="004C22B4" w:rsidRPr="007C2686">
              <w:rPr>
                <w:rFonts w:eastAsia="Times New Roman" w:cs="Arial"/>
              </w:rPr>
              <w:t xml:space="preserve"> adult</w:t>
            </w:r>
            <w:r w:rsidRPr="007C2686">
              <w:rPr>
                <w:rFonts w:eastAsia="Times New Roman" w:cs="Arial"/>
              </w:rPr>
              <w:t xml:space="preserve"> church members, </w:t>
            </w:r>
            <w:r w:rsidR="004C22B4" w:rsidRPr="007C2686">
              <w:rPr>
                <w:rFonts w:eastAsia="Times New Roman" w:cs="Arial"/>
              </w:rPr>
              <w:t xml:space="preserve">adult </w:t>
            </w:r>
            <w:r w:rsidRPr="007C2686">
              <w:rPr>
                <w:rFonts w:eastAsia="Times New Roman" w:cs="Arial"/>
              </w:rPr>
              <w:t>members of the parish and local community where appropriate.</w:t>
            </w:r>
          </w:p>
        </w:tc>
      </w:tr>
      <w:tr w:rsidR="003F30F2" w:rsidRPr="007C2686" w14:paraId="3CE403CC" w14:textId="77777777" w:rsidTr="4EF24CD0">
        <w:trPr>
          <w:trHeight w:val="920"/>
        </w:trPr>
        <w:tc>
          <w:tcPr>
            <w:tcW w:w="2972" w:type="dxa"/>
          </w:tcPr>
          <w:p w14:paraId="05F7023E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What you will be doing</w:t>
            </w:r>
          </w:p>
        </w:tc>
        <w:tc>
          <w:tcPr>
            <w:tcW w:w="7088" w:type="dxa"/>
          </w:tcPr>
          <w:p w14:paraId="5648B4A3" w14:textId="79576AC5" w:rsidR="00AD0204" w:rsidRPr="003E0753" w:rsidRDefault="003200CB" w:rsidP="00AD0204">
            <w:pPr>
              <w:spacing w:after="0" w:line="240" w:lineRule="auto"/>
            </w:pPr>
            <w:r>
              <w:t>This role may at any time include the following:</w:t>
            </w:r>
            <w:r w:rsidR="00AD0204" w:rsidRPr="007C2686">
              <w:br/>
            </w:r>
          </w:p>
          <w:p w14:paraId="512C870F" w14:textId="77777777" w:rsidR="00282961" w:rsidRPr="005819D4" w:rsidRDefault="00AD0204" w:rsidP="005819D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Theme="minorEastAsia"/>
              </w:rPr>
            </w:pPr>
            <w:r w:rsidRPr="005819D4">
              <w:rPr>
                <w:rFonts w:eastAsia="Times New Roman" w:cs="Arial"/>
              </w:rPr>
              <w:t xml:space="preserve">To visit newcomers to the church, </w:t>
            </w:r>
          </w:p>
          <w:p w14:paraId="0B9C4A69" w14:textId="4D3AAB23" w:rsidR="00AD0204" w:rsidRPr="005819D4" w:rsidRDefault="00282961" w:rsidP="005819D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Theme="minorEastAsia"/>
              </w:rPr>
            </w:pPr>
            <w:r w:rsidRPr="005819D4">
              <w:rPr>
                <w:rFonts w:eastAsia="Times New Roman" w:cs="Arial"/>
              </w:rPr>
              <w:t xml:space="preserve">Visit </w:t>
            </w:r>
            <w:r w:rsidR="00AD0204" w:rsidRPr="005819D4">
              <w:rPr>
                <w:rFonts w:eastAsia="Times New Roman" w:cs="Arial"/>
              </w:rPr>
              <w:t>those who move into the local area</w:t>
            </w:r>
          </w:p>
          <w:p w14:paraId="143E1AE2" w14:textId="119EB3DB" w:rsidR="00040EE1" w:rsidRPr="005819D4" w:rsidRDefault="00040EE1" w:rsidP="005819D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Theme="minorEastAsia"/>
              </w:rPr>
            </w:pPr>
            <w:r w:rsidRPr="005819D4">
              <w:rPr>
                <w:rFonts w:eastAsia="Times New Roman" w:cs="Arial"/>
              </w:rPr>
              <w:t>To pray with and for people when visiting, either informally or using approved prayers</w:t>
            </w:r>
          </w:p>
          <w:p w14:paraId="49A100BC" w14:textId="1B39CC2C" w:rsidR="00040EE1" w:rsidRPr="005819D4" w:rsidRDefault="00040EE1" w:rsidP="005819D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Theme="minorEastAsia"/>
              </w:rPr>
            </w:pPr>
            <w:r w:rsidRPr="005819D4">
              <w:rPr>
                <w:rFonts w:eastAsia="Times New Roman" w:cs="Arial"/>
              </w:rPr>
              <w:t>To visit the sick, those in hospital, and the housebound</w:t>
            </w:r>
          </w:p>
          <w:p w14:paraId="135A62D1" w14:textId="057ECA22" w:rsidR="004C22B4" w:rsidRPr="003E0753" w:rsidRDefault="004C22B4" w:rsidP="005819D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Theme="minorEastAsia"/>
              </w:rPr>
            </w:pPr>
            <w:r w:rsidRPr="005819D4">
              <w:rPr>
                <w:rFonts w:eastAsia="Times New Roman" w:cs="Arial"/>
              </w:rPr>
              <w:t xml:space="preserve">To </w:t>
            </w:r>
            <w:r w:rsidR="00B45A59" w:rsidRPr="005819D4">
              <w:rPr>
                <w:rFonts w:eastAsia="Times New Roman" w:cs="Arial"/>
              </w:rPr>
              <w:t xml:space="preserve">provide </w:t>
            </w:r>
            <w:r w:rsidR="002777A1" w:rsidRPr="005819D4">
              <w:rPr>
                <w:rFonts w:eastAsia="Times New Roman" w:cs="Arial"/>
              </w:rPr>
              <w:t xml:space="preserve">pastoral care, support and assistance </w:t>
            </w:r>
            <w:r w:rsidRPr="005819D4">
              <w:rPr>
                <w:rFonts w:eastAsia="Times New Roman" w:cs="Arial"/>
              </w:rPr>
              <w:t xml:space="preserve">to those identified by the pastoral team lead or incumbent. </w:t>
            </w:r>
          </w:p>
          <w:p w14:paraId="2CCEF2DE" w14:textId="77777777" w:rsidR="003E0753" w:rsidRPr="005819D4" w:rsidRDefault="003E0753" w:rsidP="003E0753">
            <w:pPr>
              <w:pStyle w:val="ListParagraph"/>
              <w:spacing w:after="0" w:line="240" w:lineRule="auto"/>
              <w:ind w:left="360"/>
              <w:rPr>
                <w:rFonts w:eastAsiaTheme="minorEastAsia"/>
              </w:rPr>
            </w:pPr>
          </w:p>
          <w:p w14:paraId="150D3FD7" w14:textId="77777777" w:rsidR="00BB2D8E" w:rsidRPr="00E11554" w:rsidRDefault="00BB2D8E" w:rsidP="00BB2D8E">
            <w:pPr>
              <w:pStyle w:val="ListParagraph"/>
              <w:spacing w:after="0" w:line="240" w:lineRule="auto"/>
              <w:rPr>
                <w:rFonts w:eastAsiaTheme="minorEastAsia"/>
              </w:rPr>
            </w:pPr>
          </w:p>
          <w:p w14:paraId="4AB2479A" w14:textId="68E92F3D" w:rsidR="00E11554" w:rsidRDefault="00F62AAC" w:rsidP="00E11554">
            <w:pPr>
              <w:spacing w:after="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For </w:t>
            </w:r>
            <w:r w:rsidR="005A164E">
              <w:rPr>
                <w:rFonts w:eastAsiaTheme="minorEastAsia"/>
              </w:rPr>
              <w:t xml:space="preserve">DBS </w:t>
            </w:r>
            <w:r w:rsidR="00BB2D8E">
              <w:rPr>
                <w:rFonts w:eastAsiaTheme="minorEastAsia"/>
              </w:rPr>
              <w:t>requirements</w:t>
            </w:r>
            <w:r w:rsidR="005A164E">
              <w:rPr>
                <w:rFonts w:eastAsiaTheme="minorEastAsia"/>
              </w:rPr>
              <w:t xml:space="preserve"> </w:t>
            </w:r>
            <w:r w:rsidR="009309FB">
              <w:rPr>
                <w:rFonts w:eastAsiaTheme="minorEastAsia"/>
              </w:rPr>
              <w:t xml:space="preserve">you will </w:t>
            </w:r>
            <w:r w:rsidR="009309FB" w:rsidRPr="00161C73">
              <w:rPr>
                <w:rFonts w:eastAsiaTheme="minorEastAsia"/>
                <w:b/>
                <w:bCs/>
              </w:rPr>
              <w:t>not</w:t>
            </w:r>
            <w:r w:rsidR="0007712B">
              <w:rPr>
                <w:rFonts w:eastAsiaTheme="minorEastAsia"/>
              </w:rPr>
              <w:t>, as part of your role</w:t>
            </w:r>
            <w:r w:rsidR="009309FB">
              <w:rPr>
                <w:rFonts w:eastAsiaTheme="minorEastAsia"/>
              </w:rPr>
              <w:t>:</w:t>
            </w:r>
          </w:p>
          <w:p w14:paraId="15394512" w14:textId="77777777" w:rsidR="00BD002A" w:rsidRDefault="00BD002A" w:rsidP="00E11554">
            <w:pPr>
              <w:spacing w:after="0" w:line="240" w:lineRule="auto"/>
              <w:rPr>
                <w:rFonts w:eastAsiaTheme="minorEastAsia"/>
              </w:rPr>
            </w:pPr>
          </w:p>
          <w:p w14:paraId="43F334FE" w14:textId="690A4722" w:rsidR="009309FB" w:rsidRDefault="00DC5A8C" w:rsidP="002E216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Managing anyone’s bills, handling cash or doing </w:t>
            </w:r>
            <w:r w:rsidR="008874EB">
              <w:rPr>
                <w:rFonts w:eastAsiaTheme="minorEastAsia"/>
              </w:rPr>
              <w:t>someone’s</w:t>
            </w:r>
            <w:r>
              <w:rPr>
                <w:rFonts w:eastAsiaTheme="minorEastAsia"/>
              </w:rPr>
              <w:t xml:space="preserve"> shopping.</w:t>
            </w:r>
            <w:r w:rsidR="002E216B">
              <w:rPr>
                <w:rFonts w:eastAsiaTheme="minorEastAsia"/>
              </w:rPr>
              <w:t xml:space="preserve"> </w:t>
            </w:r>
          </w:p>
          <w:p w14:paraId="270CA3EB" w14:textId="353D499B" w:rsidR="008874EB" w:rsidRDefault="008874EB" w:rsidP="4EF24CD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Theme="minorEastAsia"/>
              </w:rPr>
            </w:pPr>
            <w:r w:rsidRPr="4EF24CD0">
              <w:rPr>
                <w:rFonts w:eastAsiaTheme="minorEastAsia"/>
              </w:rPr>
              <w:t>Give anyone a lift</w:t>
            </w:r>
            <w:r w:rsidR="008F349E" w:rsidRPr="4EF24CD0">
              <w:rPr>
                <w:rFonts w:eastAsiaTheme="minorEastAsia"/>
              </w:rPr>
              <w:t xml:space="preserve"> </w:t>
            </w:r>
            <w:r w:rsidR="005035AB" w:rsidRPr="4EF24CD0">
              <w:rPr>
                <w:rFonts w:eastAsiaTheme="minorEastAsia"/>
              </w:rPr>
              <w:t xml:space="preserve">to a healthcare appointment </w:t>
            </w:r>
            <w:r w:rsidR="008F349E" w:rsidRPr="4EF24CD0">
              <w:rPr>
                <w:rFonts w:eastAsiaTheme="minorEastAsia"/>
              </w:rPr>
              <w:t>in a vehicle</w:t>
            </w:r>
            <w:r w:rsidRPr="4EF24CD0">
              <w:rPr>
                <w:rFonts w:eastAsiaTheme="minorEastAsia"/>
              </w:rPr>
              <w:t xml:space="preserve"> </w:t>
            </w:r>
            <w:r w:rsidR="00BB2D8E" w:rsidRPr="4EF24CD0">
              <w:rPr>
                <w:rFonts w:eastAsiaTheme="minorEastAsia"/>
              </w:rPr>
              <w:t>as part of your role</w:t>
            </w:r>
          </w:p>
          <w:p w14:paraId="48460A9E" w14:textId="0766EB30" w:rsidR="009309FB" w:rsidRPr="0007712B" w:rsidRDefault="0007712B" w:rsidP="00E1155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Theme="minorEastAsia"/>
              </w:rPr>
            </w:pPr>
            <w:r w:rsidRPr="0007712B">
              <w:rPr>
                <w:rFonts w:eastAsiaTheme="minorEastAsia"/>
              </w:rPr>
              <w:t>Provide personal care</w:t>
            </w:r>
          </w:p>
          <w:p w14:paraId="701DA8DC" w14:textId="40D010EC" w:rsidR="003F30F2" w:rsidRPr="007C2686" w:rsidRDefault="003F30F2" w:rsidP="00B54764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7C2686" w14:paraId="62B59629" w14:textId="77777777" w:rsidTr="4EF24CD0">
        <w:trPr>
          <w:trHeight w:val="920"/>
        </w:trPr>
        <w:tc>
          <w:tcPr>
            <w:tcW w:w="2972" w:type="dxa"/>
          </w:tcPr>
          <w:p w14:paraId="127276F7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When and where you will be doing it</w:t>
            </w:r>
          </w:p>
        </w:tc>
        <w:tc>
          <w:tcPr>
            <w:tcW w:w="7088" w:type="dxa"/>
          </w:tcPr>
          <w:p w14:paraId="4C4A8AA4" w14:textId="4F98B664" w:rsidR="003F30F2" w:rsidRPr="007C2686" w:rsidRDefault="003F30F2" w:rsidP="00161C73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4C22B4" w:rsidRPr="007C2686" w14:paraId="2AB45860" w14:textId="77777777" w:rsidTr="4EF24CD0">
        <w:trPr>
          <w:trHeight w:val="920"/>
        </w:trPr>
        <w:tc>
          <w:tcPr>
            <w:tcW w:w="2972" w:type="dxa"/>
          </w:tcPr>
          <w:p w14:paraId="22FE3897" w14:textId="11C39090" w:rsidR="004C22B4" w:rsidRPr="007C2686" w:rsidRDefault="004C22B4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 xml:space="preserve">Safeguarding </w:t>
            </w:r>
            <w:r w:rsidR="0088099F" w:rsidRPr="53628A32">
              <w:rPr>
                <w:rFonts w:eastAsia="Times New Roman" w:cs="Arial"/>
                <w:b/>
                <w:bCs/>
                <w:sz w:val="24"/>
                <w:szCs w:val="24"/>
              </w:rPr>
              <w:t>Responsibilities</w:t>
            </w:r>
          </w:p>
        </w:tc>
        <w:tc>
          <w:tcPr>
            <w:tcW w:w="7088" w:type="dxa"/>
          </w:tcPr>
          <w:p w14:paraId="78138CE9" w14:textId="77777777" w:rsidR="005E008C" w:rsidRPr="007C2686" w:rsidRDefault="005E008C" w:rsidP="005E008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Times New Roman" w:cs="Arial"/>
              </w:rPr>
              <w:t>All pastoral care will be provided in line with House of Bishops Safeguarding Guidance best safeguarding practice</w:t>
            </w:r>
          </w:p>
          <w:p w14:paraId="2111C520" w14:textId="77777777" w:rsidR="005E008C" w:rsidRPr="007C2686" w:rsidRDefault="005E008C" w:rsidP="005E008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Times New Roman" w:cs="Arial"/>
              </w:rPr>
              <w:t xml:space="preserve">Maintain records of pastoral visits including where vulnerability is identified in line with data protection legislation </w:t>
            </w:r>
          </w:p>
          <w:p w14:paraId="41C4277B" w14:textId="77777777" w:rsidR="005E008C" w:rsidRPr="007C2686" w:rsidRDefault="005E008C" w:rsidP="005E008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Times New Roman" w:cs="Arial"/>
              </w:rPr>
              <w:t>Report all safeguarding concerns to the incumbent or parish Safeguarding Officer within 24 hours</w:t>
            </w:r>
          </w:p>
          <w:p w14:paraId="0DCDC968" w14:textId="1D2B5EC5" w:rsidR="004C22B4" w:rsidRPr="007C2686" w:rsidRDefault="005E008C" w:rsidP="005E008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Arial" w:cs="Arial"/>
                <w:color w:val="000000" w:themeColor="text1"/>
              </w:rPr>
              <w:t>Signpost to expert support and partner agencies</w:t>
            </w:r>
            <w:r w:rsidR="004C22B4" w:rsidRPr="007C2686">
              <w:rPr>
                <w:rFonts w:eastAsia="Times New Roman" w:cs="Arial"/>
              </w:rPr>
              <w:t xml:space="preserve">  </w:t>
            </w:r>
          </w:p>
        </w:tc>
      </w:tr>
      <w:tr w:rsidR="003F30F2" w:rsidRPr="007C2686" w14:paraId="7DC9D303" w14:textId="77777777" w:rsidTr="4EF24CD0">
        <w:trPr>
          <w:trHeight w:val="920"/>
        </w:trPr>
        <w:tc>
          <w:tcPr>
            <w:tcW w:w="2972" w:type="dxa"/>
          </w:tcPr>
          <w:p w14:paraId="6B4E81E7" w14:textId="77777777" w:rsidR="003F30F2" w:rsidRPr="007C2686" w:rsidRDefault="003F30F2" w:rsidP="00161C73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Disclosure &amp; Barring Service (DBS) Requirements</w:t>
            </w:r>
            <w:r>
              <w:tab/>
            </w:r>
          </w:p>
        </w:tc>
        <w:tc>
          <w:tcPr>
            <w:tcW w:w="7088" w:type="dxa"/>
          </w:tcPr>
          <w:p w14:paraId="60780A4A" w14:textId="35EA2E19" w:rsidR="009C647B" w:rsidRDefault="009C647B" w:rsidP="00160E7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Enhanced DBS Check </w:t>
            </w:r>
            <w:r w:rsidR="007F43B6">
              <w:rPr>
                <w:rFonts w:eastAsia="Times New Roman" w:cs="Arial"/>
              </w:rPr>
              <w:t>r</w:t>
            </w:r>
            <w:r w:rsidRPr="00F2378E">
              <w:rPr>
                <w:rFonts w:eastAsia="Times New Roman" w:cs="Arial"/>
                <w:b/>
                <w:bCs/>
              </w:rPr>
              <w:t>equired</w:t>
            </w:r>
            <w:r>
              <w:rPr>
                <w:rFonts w:eastAsia="Times New Roman" w:cs="Arial"/>
              </w:rPr>
              <w:t xml:space="preserve"> for adult workforce</w:t>
            </w:r>
          </w:p>
          <w:p w14:paraId="145E6A00" w14:textId="0E328C58" w:rsidR="00160E70" w:rsidRDefault="007F43B6" w:rsidP="00160E7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ot eligible for </w:t>
            </w:r>
            <w:r w:rsidR="00160E70">
              <w:rPr>
                <w:rFonts w:eastAsia="Times New Roman" w:cs="Arial"/>
              </w:rPr>
              <w:t xml:space="preserve">Enhanced </w:t>
            </w:r>
            <w:r w:rsidR="00160E70" w:rsidRPr="009C647B">
              <w:rPr>
                <w:rFonts w:eastAsia="Times New Roman" w:cs="Arial"/>
                <w:b/>
                <w:bCs/>
              </w:rPr>
              <w:t>plus Barred</w:t>
            </w:r>
            <w:r w:rsidR="00160E70">
              <w:rPr>
                <w:rFonts w:eastAsia="Times New Roman" w:cs="Arial"/>
              </w:rPr>
              <w:t xml:space="preserve"> DBS check</w:t>
            </w:r>
          </w:p>
          <w:p w14:paraId="3DDA610C" w14:textId="1C5F33E0" w:rsidR="003F30F2" w:rsidRPr="00160E70" w:rsidRDefault="00160E70" w:rsidP="00160E7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="Arial"/>
              </w:rPr>
            </w:pPr>
            <w:r w:rsidRPr="00C8713B">
              <w:rPr>
                <w:rFonts w:eastAsia="Times New Roman" w:cs="Arial"/>
              </w:rPr>
              <w:t>Recruited according to C of E safer recruitment guidelines</w:t>
            </w:r>
          </w:p>
        </w:tc>
      </w:tr>
      <w:tr w:rsidR="003F30F2" w:rsidRPr="007C2686" w14:paraId="51B45FCF" w14:textId="77777777" w:rsidTr="4EF24CD0">
        <w:trPr>
          <w:trHeight w:val="920"/>
        </w:trPr>
        <w:tc>
          <w:tcPr>
            <w:tcW w:w="2972" w:type="dxa"/>
          </w:tcPr>
          <w:p w14:paraId="78AF2C02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Training requirements</w:t>
            </w:r>
          </w:p>
        </w:tc>
        <w:tc>
          <w:tcPr>
            <w:tcW w:w="7088" w:type="dxa"/>
          </w:tcPr>
          <w:p w14:paraId="7FED0419" w14:textId="77777777" w:rsidR="00EC2F75" w:rsidRDefault="005F0155" w:rsidP="0072026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Times New Roman" w:cs="Arial"/>
              </w:rPr>
              <w:t xml:space="preserve">Basic </w:t>
            </w:r>
            <w:r w:rsidR="00EC2F75">
              <w:rPr>
                <w:rFonts w:eastAsia="Times New Roman" w:cs="Arial"/>
              </w:rPr>
              <w:t>Awareness</w:t>
            </w:r>
          </w:p>
          <w:p w14:paraId="74B0F58D" w14:textId="070CD31E" w:rsidR="003F30F2" w:rsidRPr="007C2686" w:rsidRDefault="00EC2F75" w:rsidP="0072026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Foundations </w:t>
            </w:r>
            <w:r w:rsidR="005F0155" w:rsidRPr="007C2686">
              <w:rPr>
                <w:rFonts w:eastAsia="Times New Roman" w:cs="Arial"/>
              </w:rPr>
              <w:t xml:space="preserve">Safeguarding </w:t>
            </w:r>
          </w:p>
          <w:p w14:paraId="6D30C181" w14:textId="033A22F2" w:rsidR="00C707A0" w:rsidRPr="007C2686" w:rsidRDefault="00C707A0" w:rsidP="0072026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rial"/>
              </w:rPr>
            </w:pPr>
            <w:r w:rsidRPr="007C2686">
              <w:rPr>
                <w:rFonts w:eastAsia="Times New Roman" w:cs="Arial"/>
              </w:rPr>
              <w:t>Lay Pastoral Visitors Course</w:t>
            </w:r>
            <w:r w:rsidR="00887D68">
              <w:rPr>
                <w:rFonts w:eastAsia="Times New Roman" w:cs="Arial"/>
              </w:rPr>
              <w:t xml:space="preserve"> (Optional; this training may be delivered locally in parish)</w:t>
            </w:r>
          </w:p>
          <w:p w14:paraId="73384B79" w14:textId="5D5D3B2A" w:rsidR="00C707A0" w:rsidRPr="007C2686" w:rsidRDefault="00C707A0" w:rsidP="00887D68">
            <w:pPr>
              <w:pStyle w:val="ListParagraph"/>
              <w:spacing w:after="0" w:line="240" w:lineRule="auto"/>
              <w:ind w:left="360"/>
              <w:rPr>
                <w:rFonts w:eastAsia="Times New Roman" w:cs="Arial"/>
              </w:rPr>
            </w:pPr>
          </w:p>
        </w:tc>
      </w:tr>
      <w:tr w:rsidR="003F30F2" w:rsidRPr="007C2686" w14:paraId="054C4BBC" w14:textId="77777777" w:rsidTr="4EF24CD0">
        <w:trPr>
          <w:trHeight w:val="920"/>
        </w:trPr>
        <w:tc>
          <w:tcPr>
            <w:tcW w:w="2972" w:type="dxa"/>
          </w:tcPr>
          <w:p w14:paraId="0FCC75F9" w14:textId="77777777" w:rsidR="003F30F2" w:rsidRPr="007C2686" w:rsidRDefault="003F30F2" w:rsidP="53628A3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lastRenderedPageBreak/>
              <w:t xml:space="preserve">Support you will be given </w:t>
            </w:r>
          </w:p>
          <w:p w14:paraId="31D688E8" w14:textId="77777777" w:rsidR="003F30F2" w:rsidRPr="007C2686" w:rsidRDefault="003F30F2" w:rsidP="00161C73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</w:rPr>
            </w:pPr>
          </w:p>
        </w:tc>
        <w:tc>
          <w:tcPr>
            <w:tcW w:w="7088" w:type="dxa"/>
          </w:tcPr>
          <w:p w14:paraId="2FCC63ED" w14:textId="77777777" w:rsidR="00066B04" w:rsidRPr="00D136D6" w:rsidRDefault="00066B04" w:rsidP="00066B04">
            <w:pPr>
              <w:spacing w:after="12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Your supervisor is:</w:t>
            </w:r>
          </w:p>
          <w:p w14:paraId="4F2235C4" w14:textId="77777777" w:rsidR="00066B04" w:rsidRPr="00D136D6" w:rsidRDefault="00066B04" w:rsidP="00066B04">
            <w:pPr>
              <w:pStyle w:val="ListParagraph"/>
              <w:numPr>
                <w:ilvl w:val="0"/>
                <w:numId w:val="7"/>
              </w:numPr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Supervision will be every: </w:t>
            </w:r>
          </w:p>
          <w:p w14:paraId="6E7582A8" w14:textId="77777777" w:rsidR="00066B04" w:rsidRPr="00D136D6" w:rsidRDefault="00066B04" w:rsidP="00066B04">
            <w:pPr>
              <w:pStyle w:val="ListParagraph"/>
              <w:spacing w:after="120" w:line="360" w:lineRule="auto"/>
              <w:ind w:left="1440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………….weeks</w:t>
            </w:r>
          </w:p>
          <w:p w14:paraId="2D225ACC" w14:textId="77777777" w:rsidR="00066B04" w:rsidRPr="00D136D6" w:rsidRDefault="00066B04" w:rsidP="00066B04">
            <w:pPr>
              <w:pStyle w:val="ListParagraph"/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Or         ………….months</w:t>
            </w:r>
          </w:p>
          <w:p w14:paraId="1A021004" w14:textId="77777777" w:rsidR="00066B04" w:rsidRPr="00D136D6" w:rsidRDefault="00066B04" w:rsidP="00066B0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Annual Review will be in March of each year.  </w:t>
            </w:r>
          </w:p>
          <w:p w14:paraId="5C2D1D01" w14:textId="77777777" w:rsidR="00066B04" w:rsidRPr="00D136D6" w:rsidRDefault="00066B04" w:rsidP="00066B0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Standardised or church based email address</w:t>
            </w:r>
          </w:p>
          <w:p w14:paraId="49BE8801" w14:textId="77777777" w:rsidR="00066B04" w:rsidRPr="00D136D6" w:rsidRDefault="00066B04" w:rsidP="00066B04">
            <w:pPr>
              <w:spacing w:after="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(Consider supplying church phone)</w:t>
            </w:r>
          </w:p>
          <w:p w14:paraId="0E4EEFA5" w14:textId="0642E0AF" w:rsidR="003F30F2" w:rsidRPr="007C2686" w:rsidRDefault="003F30F2" w:rsidP="65579726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7C2686" w14:paraId="6C5082CE" w14:textId="77777777" w:rsidTr="4EF24CD0">
        <w:trPr>
          <w:trHeight w:val="920"/>
        </w:trPr>
        <w:tc>
          <w:tcPr>
            <w:tcW w:w="2972" w:type="dxa"/>
          </w:tcPr>
          <w:p w14:paraId="5B022703" w14:textId="7A827D54" w:rsidR="003F30F2" w:rsidRPr="007C2686" w:rsidRDefault="4794B16C" w:rsidP="53628A32">
            <w:pPr>
              <w:keepNext/>
              <w:spacing w:after="0" w:line="240" w:lineRule="auto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 w:cs="Arial"/>
                <w:b/>
                <w:bCs/>
                <w:sz w:val="24"/>
                <w:szCs w:val="24"/>
              </w:rPr>
              <w:t>Person Specification</w:t>
            </w:r>
          </w:p>
        </w:tc>
        <w:tc>
          <w:tcPr>
            <w:tcW w:w="7088" w:type="dxa"/>
          </w:tcPr>
          <w:p w14:paraId="28675D24" w14:textId="6F4027C3" w:rsidR="00147459" w:rsidRPr="007C2686" w:rsidRDefault="00147459" w:rsidP="00147459">
            <w:pPr>
              <w:spacing w:after="0" w:line="240" w:lineRule="auto"/>
              <w:rPr>
                <w:rFonts w:eastAsia="Arial" w:cs="Arial"/>
                <w:color w:val="000000" w:themeColor="text1"/>
              </w:rPr>
            </w:pPr>
            <w:r w:rsidRPr="007C2686">
              <w:rPr>
                <w:rFonts w:eastAsia="Arial" w:cs="Arial"/>
                <w:color w:val="000000" w:themeColor="text1"/>
              </w:rPr>
              <w:t xml:space="preserve">It is expected that those who are Lay Pastoral </w:t>
            </w:r>
            <w:r w:rsidRPr="778CA0DD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Visitor</w:t>
            </w:r>
            <w:r w:rsidRPr="778CA0DD">
              <w:rPr>
                <w:rFonts w:eastAsia="Arial" w:cs="Arial"/>
                <w:color w:val="000000" w:themeColor="text1"/>
              </w:rPr>
              <w:t>s</w:t>
            </w:r>
            <w:r w:rsidRPr="007C2686">
              <w:rPr>
                <w:rFonts w:eastAsia="Arial" w:cs="Arial"/>
                <w:color w:val="000000" w:themeColor="text1"/>
              </w:rPr>
              <w:t xml:space="preserve"> are identified as having</w:t>
            </w:r>
          </w:p>
          <w:p w14:paraId="206D000D" w14:textId="77777777" w:rsidR="00147459" w:rsidRPr="007C2686" w:rsidRDefault="00147459" w:rsidP="00147459">
            <w:pPr>
              <w:spacing w:after="0" w:line="240" w:lineRule="auto"/>
              <w:rPr>
                <w:rFonts w:eastAsia="Arial" w:cs="Arial"/>
                <w:color w:val="000000" w:themeColor="text1"/>
              </w:rPr>
            </w:pPr>
          </w:p>
          <w:p w14:paraId="10A7C1A0" w14:textId="14198826" w:rsidR="00147459" w:rsidRPr="007C2686" w:rsidRDefault="003053BE" w:rsidP="0014745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="Arial"/>
                <w:color w:val="000000" w:themeColor="text1"/>
              </w:rPr>
            </w:pPr>
            <w:r>
              <w:rPr>
                <w:rFonts w:eastAsia="Arial" w:cs="Arial"/>
                <w:color w:val="000000" w:themeColor="text1"/>
              </w:rPr>
              <w:t>S</w:t>
            </w:r>
            <w:r w:rsidR="00147459" w:rsidRPr="007C2686">
              <w:rPr>
                <w:rFonts w:eastAsia="Arial" w:cs="Arial"/>
                <w:color w:val="000000" w:themeColor="text1"/>
              </w:rPr>
              <w:t>ufficient Christian maturity</w:t>
            </w:r>
          </w:p>
          <w:p w14:paraId="2E4A2AE1" w14:textId="77777777" w:rsidR="00334E6E" w:rsidRDefault="00334E6E" w:rsidP="0014745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="Arial"/>
                <w:color w:val="000000" w:themeColor="text1"/>
              </w:rPr>
            </w:pPr>
            <w:r>
              <w:rPr>
                <w:rFonts w:eastAsia="Arial" w:cs="Arial"/>
                <w:color w:val="000000" w:themeColor="text1"/>
              </w:rPr>
              <w:t>Trustworthiness</w:t>
            </w:r>
          </w:p>
          <w:p w14:paraId="0EBBD4DF" w14:textId="6B7623D9" w:rsidR="00147459" w:rsidRPr="007C2686" w:rsidRDefault="00147459" w:rsidP="0014745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="Arial"/>
                <w:color w:val="000000" w:themeColor="text1"/>
              </w:rPr>
            </w:pPr>
            <w:r w:rsidRPr="007C2686">
              <w:rPr>
                <w:rFonts w:eastAsia="Arial" w:cs="Arial"/>
                <w:color w:val="000000" w:themeColor="text1"/>
              </w:rPr>
              <w:t>Good standing in the parish</w:t>
            </w:r>
          </w:p>
          <w:p w14:paraId="56E215E6" w14:textId="77777777" w:rsidR="00147459" w:rsidRPr="007C2686" w:rsidRDefault="00147459" w:rsidP="0014745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="Arial"/>
                <w:color w:val="000000" w:themeColor="text1"/>
              </w:rPr>
            </w:pPr>
            <w:r w:rsidRPr="007C2686">
              <w:rPr>
                <w:rFonts w:eastAsia="Arial" w:cs="Arial"/>
                <w:color w:val="000000" w:themeColor="text1"/>
              </w:rPr>
              <w:t>Been a worshipping member of the congregation for at least 12 months</w:t>
            </w:r>
          </w:p>
          <w:p w14:paraId="3A6EFCCF" w14:textId="1F4EC90F" w:rsidR="00147459" w:rsidRPr="007C2686" w:rsidRDefault="00196CBF" w:rsidP="0014745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="Arial"/>
                <w:color w:val="000000" w:themeColor="text1"/>
              </w:rPr>
            </w:pPr>
            <w:r>
              <w:rPr>
                <w:rFonts w:eastAsia="Arial" w:cs="Arial"/>
                <w:color w:val="000000" w:themeColor="text1"/>
              </w:rPr>
              <w:t>Hum</w:t>
            </w:r>
            <w:r w:rsidR="003053BE">
              <w:rPr>
                <w:rFonts w:eastAsia="Arial" w:cs="Arial"/>
                <w:color w:val="000000" w:themeColor="text1"/>
              </w:rPr>
              <w:t>ility</w:t>
            </w:r>
            <w:r>
              <w:rPr>
                <w:rFonts w:eastAsia="Arial" w:cs="Arial"/>
                <w:color w:val="000000" w:themeColor="text1"/>
              </w:rPr>
              <w:t xml:space="preserve"> and s</w:t>
            </w:r>
            <w:r w:rsidR="00147459" w:rsidRPr="007C2686">
              <w:rPr>
                <w:rFonts w:eastAsia="Arial" w:cs="Arial"/>
                <w:color w:val="000000" w:themeColor="text1"/>
              </w:rPr>
              <w:t>elf-aware</w:t>
            </w:r>
            <w:r w:rsidR="003053BE">
              <w:rPr>
                <w:rFonts w:eastAsia="Arial" w:cs="Arial"/>
                <w:color w:val="000000" w:themeColor="text1"/>
              </w:rPr>
              <w:t>ness</w:t>
            </w:r>
          </w:p>
          <w:p w14:paraId="04A1D031" w14:textId="7CE17700" w:rsidR="00BC7730" w:rsidRDefault="002478EE" w:rsidP="002478E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>An ability to be empathic with good listening skills</w:t>
            </w:r>
          </w:p>
          <w:p w14:paraId="47736B4E" w14:textId="0A468FB3" w:rsidR="002478EE" w:rsidRDefault="002478EE" w:rsidP="002478E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>Ab</w:t>
            </w:r>
            <w:r w:rsidR="003053BE">
              <w:rPr>
                <w:rFonts w:eastAsia="Arial" w:cstheme="minorHAnsi"/>
                <w:color w:val="000000" w:themeColor="text1"/>
              </w:rPr>
              <w:t>ility</w:t>
            </w:r>
            <w:r>
              <w:rPr>
                <w:rFonts w:eastAsia="Arial" w:cstheme="minorHAnsi"/>
                <w:color w:val="000000" w:themeColor="text1"/>
              </w:rPr>
              <w:t xml:space="preserve"> to respect confidentiality (as per safeguarding guidelines)</w:t>
            </w:r>
          </w:p>
          <w:p w14:paraId="42D02DA2" w14:textId="127C6780" w:rsidR="002478EE" w:rsidRPr="007C2686" w:rsidRDefault="003053BE" w:rsidP="0014745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="Times New Roman"/>
              </w:rPr>
              <w:t>P</w:t>
            </w:r>
            <w:r w:rsidR="000A2CF5" w:rsidRPr="32D7ECEF">
              <w:rPr>
                <w:rFonts w:eastAsia="Times New Roman"/>
              </w:rPr>
              <w:t>ersonal integrity, emotional maturity and honesty</w:t>
            </w:r>
          </w:p>
          <w:p w14:paraId="553EFBD8" w14:textId="77777777" w:rsidR="003F30F2" w:rsidRPr="007C2686" w:rsidRDefault="003F30F2" w:rsidP="00161C73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bookmarkEnd w:id="0"/>
    </w:tbl>
    <w:p w14:paraId="67B703E8" w14:textId="77777777" w:rsidR="003F30F2" w:rsidRPr="007C2686" w:rsidRDefault="003F30F2" w:rsidP="003F30F2">
      <w:pPr>
        <w:spacing w:after="0" w:line="240" w:lineRule="auto"/>
        <w:rPr>
          <w:rFonts w:eastAsia="MS Mincho" w:cs="Times New Roman"/>
          <w:lang w:eastAsia="en-GB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1972EE" w:rsidRPr="00D136D6" w14:paraId="1F1B7DEA" w14:textId="77777777" w:rsidTr="53628A32">
        <w:tc>
          <w:tcPr>
            <w:tcW w:w="10060" w:type="dxa"/>
          </w:tcPr>
          <w:p w14:paraId="0B4E66EE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lastRenderedPageBreak/>
              <w:t xml:space="preserve">Created by:  </w:t>
            </w:r>
          </w:p>
          <w:p w14:paraId="59CF74A1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 xml:space="preserve">Date:         </w:t>
            </w:r>
          </w:p>
          <w:p w14:paraId="06BA18DD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 xml:space="preserve">This role description and working agreement  will be reviewed in (date): </w:t>
            </w:r>
          </w:p>
          <w:p w14:paraId="2C5877A1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Agreement</w:t>
            </w:r>
          </w:p>
          <w:p w14:paraId="58F22ECF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Incumbent: …………………</w:t>
            </w:r>
          </w:p>
          <w:p w14:paraId="5DFA9470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  <w:p w14:paraId="711D7356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Date: …………………………</w:t>
            </w:r>
          </w:p>
          <w:p w14:paraId="255D7340" w14:textId="77777777" w:rsidR="001972EE" w:rsidRPr="00D136D6" w:rsidRDefault="5286C4AD" w:rsidP="53628A32">
            <w:pPr>
              <w:pStyle w:val="ListParagraph"/>
              <w:keepNext/>
              <w:numPr>
                <w:ilvl w:val="0"/>
                <w:numId w:val="11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I agree to serving within the framework of this role description</w:t>
            </w:r>
          </w:p>
          <w:p w14:paraId="0D1B26C9" w14:textId="77777777" w:rsidR="001972EE" w:rsidRPr="00D136D6" w:rsidRDefault="5286C4AD" w:rsidP="53628A32">
            <w:pPr>
              <w:pStyle w:val="ListParagraph"/>
              <w:keepNext/>
              <w:numPr>
                <w:ilvl w:val="0"/>
                <w:numId w:val="11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I agree to completing any necessary safeguarding training</w:t>
            </w:r>
          </w:p>
          <w:p w14:paraId="65AB99E6" w14:textId="77777777" w:rsidR="001972EE" w:rsidRDefault="5286C4AD" w:rsidP="53628A32">
            <w:pPr>
              <w:pStyle w:val="ListParagraph"/>
              <w:keepNext/>
              <w:numPr>
                <w:ilvl w:val="0"/>
                <w:numId w:val="11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 xml:space="preserve">I agree to respond to any safeguarding matters (Respond, Record, Report) in line with the Parish Safeguarding Policy </w:t>
            </w:r>
          </w:p>
          <w:p w14:paraId="0950E5A3" w14:textId="77777777" w:rsidR="00EE1971" w:rsidRPr="00D136D6" w:rsidRDefault="00EE1971" w:rsidP="53628A32">
            <w:pPr>
              <w:pStyle w:val="ListParagraph"/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309FED36" w14:textId="119EE47E" w:rsidR="001972EE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Post Holder (Print Name): …………………………</w:t>
            </w:r>
          </w:p>
          <w:p w14:paraId="7705CAD3" w14:textId="77777777" w:rsidR="00EE1971" w:rsidRPr="00D136D6" w:rsidRDefault="00EE1971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025C043E" w14:textId="77777777" w:rsidR="001972EE" w:rsidRPr="00D136D6" w:rsidRDefault="5286C4AD" w:rsidP="53628A32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53628A32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</w:tc>
      </w:tr>
    </w:tbl>
    <w:p w14:paraId="7ECFD61E" w14:textId="77777777" w:rsidR="004E40AD" w:rsidRPr="007C2686" w:rsidRDefault="004E40AD"/>
    <w:sectPr w:rsidR="004E40AD" w:rsidRPr="007C2686" w:rsidSect="005B19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756E2" w14:textId="77777777" w:rsidR="005B1937" w:rsidRDefault="005B1937" w:rsidP="003F30F2">
      <w:pPr>
        <w:spacing w:after="0" w:line="240" w:lineRule="auto"/>
      </w:pPr>
      <w:r>
        <w:separator/>
      </w:r>
    </w:p>
  </w:endnote>
  <w:endnote w:type="continuationSeparator" w:id="0">
    <w:p w14:paraId="60B2CBF4" w14:textId="77777777" w:rsidR="005B1937" w:rsidRDefault="005B1937" w:rsidP="003F30F2">
      <w:pPr>
        <w:spacing w:after="0" w:line="240" w:lineRule="auto"/>
      </w:pPr>
      <w:r>
        <w:continuationSeparator/>
      </w:r>
    </w:p>
  </w:endnote>
  <w:endnote w:type="continuationNotice" w:id="1">
    <w:p w14:paraId="359BA800" w14:textId="77777777" w:rsidR="005B1937" w:rsidRDefault="005B19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8CE9E" w14:textId="77777777" w:rsidR="00B238A3" w:rsidRDefault="00B238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3628A32" w14:paraId="3490E9E3" w14:textId="77777777" w:rsidTr="53628A32">
      <w:tc>
        <w:tcPr>
          <w:tcW w:w="3005" w:type="dxa"/>
        </w:tcPr>
        <w:p w14:paraId="58ED603D" w14:textId="3F3077A7" w:rsidR="53628A32" w:rsidRDefault="53628A32" w:rsidP="53628A32">
          <w:pPr>
            <w:pStyle w:val="Header"/>
            <w:ind w:left="-115"/>
          </w:pPr>
        </w:p>
      </w:tc>
      <w:tc>
        <w:tcPr>
          <w:tcW w:w="3005" w:type="dxa"/>
        </w:tcPr>
        <w:p w14:paraId="250067F0" w14:textId="1BCAC349" w:rsidR="00FA7D02" w:rsidRDefault="00FA7D02" w:rsidP="00B238A3">
          <w:pPr>
            <w:pStyle w:val="Header"/>
          </w:pPr>
        </w:p>
      </w:tc>
      <w:tc>
        <w:tcPr>
          <w:tcW w:w="3005" w:type="dxa"/>
        </w:tcPr>
        <w:p w14:paraId="062977BB" w14:textId="7B9673B1" w:rsidR="53628A32" w:rsidRDefault="53628A32" w:rsidP="53628A32">
          <w:pPr>
            <w:pStyle w:val="Header"/>
            <w:ind w:right="-115"/>
            <w:jc w:val="right"/>
          </w:pPr>
        </w:p>
      </w:tc>
    </w:tr>
  </w:tbl>
  <w:p w14:paraId="062693F7" w14:textId="686CA0DD" w:rsidR="53628A32" w:rsidRPr="002E3878" w:rsidRDefault="00C47B1C" w:rsidP="53628A32">
    <w:pPr>
      <w:pStyle w:val="Footer"/>
      <w:rPr>
        <w:sz w:val="20"/>
        <w:szCs w:val="20"/>
      </w:rPr>
    </w:pPr>
    <w:r>
      <w:rPr>
        <w:sz w:val="20"/>
        <w:szCs w:val="20"/>
      </w:rPr>
      <w:t>Updated November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0E186" w14:textId="77777777" w:rsidR="00B238A3" w:rsidRDefault="00B238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437A3" w14:textId="77777777" w:rsidR="005B1937" w:rsidRDefault="005B1937" w:rsidP="003F30F2">
      <w:pPr>
        <w:spacing w:after="0" w:line="240" w:lineRule="auto"/>
      </w:pPr>
      <w:r>
        <w:separator/>
      </w:r>
    </w:p>
  </w:footnote>
  <w:footnote w:type="continuationSeparator" w:id="0">
    <w:p w14:paraId="5596D990" w14:textId="77777777" w:rsidR="005B1937" w:rsidRDefault="005B1937" w:rsidP="003F30F2">
      <w:pPr>
        <w:spacing w:after="0" w:line="240" w:lineRule="auto"/>
      </w:pPr>
      <w:r>
        <w:continuationSeparator/>
      </w:r>
    </w:p>
  </w:footnote>
  <w:footnote w:type="continuationNotice" w:id="1">
    <w:p w14:paraId="0F4B35C7" w14:textId="77777777" w:rsidR="005B1937" w:rsidRDefault="005B19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72885" w14:textId="77777777" w:rsidR="00B238A3" w:rsidRDefault="00B238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9EDBB" w14:textId="7182E7CD" w:rsidR="003F30F2" w:rsidRDefault="53628A32" w:rsidP="53628A32">
    <w:pPr>
      <w:pStyle w:val="Header"/>
    </w:pPr>
    <w:r>
      <w:rPr>
        <w:noProof/>
        <w:lang w:eastAsia="en-GB"/>
      </w:rPr>
      <w:drawing>
        <wp:inline distT="0" distB="0" distL="0" distR="0" wp14:anchorId="60AAB1EB" wp14:editId="53628A32">
          <wp:extent cx="1543050" cy="800100"/>
          <wp:effectExtent l="0" t="0" r="0" b="0"/>
          <wp:docPr id="481151649" name="Picture 4811516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800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F30F2"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2A7F6" w14:textId="77777777" w:rsidR="00B238A3" w:rsidRDefault="00B238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297E"/>
    <w:multiLevelType w:val="hybridMultilevel"/>
    <w:tmpl w:val="0B1ECC36"/>
    <w:lvl w:ilvl="0" w:tplc="ED9AC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0410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9CE2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8EBA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703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66F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0E81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E24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4B2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34FD3"/>
    <w:multiLevelType w:val="hybridMultilevel"/>
    <w:tmpl w:val="41F00F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F941F7"/>
    <w:multiLevelType w:val="hybridMultilevel"/>
    <w:tmpl w:val="904A07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9774E5"/>
    <w:multiLevelType w:val="hybridMultilevel"/>
    <w:tmpl w:val="ABD6BD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550F0D"/>
    <w:multiLevelType w:val="hybridMultilevel"/>
    <w:tmpl w:val="0FE63D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29142FA6"/>
    <w:multiLevelType w:val="hybridMultilevel"/>
    <w:tmpl w:val="B1ACB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149DE"/>
    <w:multiLevelType w:val="hybridMultilevel"/>
    <w:tmpl w:val="C44660DE"/>
    <w:lvl w:ilvl="0" w:tplc="FB1CF2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235D2D"/>
    <w:multiLevelType w:val="hybridMultilevel"/>
    <w:tmpl w:val="B0DA44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0344E5"/>
    <w:multiLevelType w:val="hybridMultilevel"/>
    <w:tmpl w:val="9A006B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5E545A"/>
    <w:multiLevelType w:val="hybridMultilevel"/>
    <w:tmpl w:val="B406D4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A86E22"/>
    <w:multiLevelType w:val="hybridMultilevel"/>
    <w:tmpl w:val="D5022BC2"/>
    <w:lvl w:ilvl="0" w:tplc="257EC0F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08AA8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0E44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74DD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F62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D0E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DE9F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9A2D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14A8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82586"/>
    <w:multiLevelType w:val="hybridMultilevel"/>
    <w:tmpl w:val="804E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5003796">
    <w:abstractNumId w:val="0"/>
  </w:num>
  <w:num w:numId="2" w16cid:durableId="1771664148">
    <w:abstractNumId w:val="10"/>
  </w:num>
  <w:num w:numId="3" w16cid:durableId="691029710">
    <w:abstractNumId w:val="5"/>
  </w:num>
  <w:num w:numId="4" w16cid:durableId="392587878">
    <w:abstractNumId w:val="8"/>
  </w:num>
  <w:num w:numId="5" w16cid:durableId="1573006918">
    <w:abstractNumId w:val="2"/>
  </w:num>
  <w:num w:numId="6" w16cid:durableId="1726023308">
    <w:abstractNumId w:val="9"/>
  </w:num>
  <w:num w:numId="7" w16cid:durableId="647439119">
    <w:abstractNumId w:val="4"/>
  </w:num>
  <w:num w:numId="8" w16cid:durableId="1965699007">
    <w:abstractNumId w:val="1"/>
  </w:num>
  <w:num w:numId="9" w16cid:durableId="248005151">
    <w:abstractNumId w:val="6"/>
  </w:num>
  <w:num w:numId="10" w16cid:durableId="2006660876">
    <w:abstractNumId w:val="3"/>
  </w:num>
  <w:num w:numId="11" w16cid:durableId="322978648">
    <w:abstractNumId w:val="11"/>
  </w:num>
  <w:num w:numId="12" w16cid:durableId="19103125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cxNjI2NzYyM7VQ0lEKTi0uzszPAykwrgUA2YngqSwAAAA="/>
  </w:docVars>
  <w:rsids>
    <w:rsidRoot w:val="003F30F2"/>
    <w:rsid w:val="000178B4"/>
    <w:rsid w:val="00040EE1"/>
    <w:rsid w:val="00053069"/>
    <w:rsid w:val="000633EE"/>
    <w:rsid w:val="00066B04"/>
    <w:rsid w:val="0007712B"/>
    <w:rsid w:val="000A2CF5"/>
    <w:rsid w:val="000B6511"/>
    <w:rsid w:val="000C515D"/>
    <w:rsid w:val="000D70AB"/>
    <w:rsid w:val="00147459"/>
    <w:rsid w:val="00160E70"/>
    <w:rsid w:val="00161C73"/>
    <w:rsid w:val="00196CBF"/>
    <w:rsid w:val="001972EE"/>
    <w:rsid w:val="002079B2"/>
    <w:rsid w:val="002478EE"/>
    <w:rsid w:val="00251E5C"/>
    <w:rsid w:val="00272EB9"/>
    <w:rsid w:val="002777A1"/>
    <w:rsid w:val="00282961"/>
    <w:rsid w:val="002B2471"/>
    <w:rsid w:val="002E216B"/>
    <w:rsid w:val="002E29D5"/>
    <w:rsid w:val="002E3878"/>
    <w:rsid w:val="00301279"/>
    <w:rsid w:val="003053BE"/>
    <w:rsid w:val="003200CB"/>
    <w:rsid w:val="0033142F"/>
    <w:rsid w:val="00334E6E"/>
    <w:rsid w:val="003B6E0A"/>
    <w:rsid w:val="003E0753"/>
    <w:rsid w:val="003F30F2"/>
    <w:rsid w:val="004027D1"/>
    <w:rsid w:val="0040538B"/>
    <w:rsid w:val="004206BF"/>
    <w:rsid w:val="00426745"/>
    <w:rsid w:val="00475F4A"/>
    <w:rsid w:val="004C22B4"/>
    <w:rsid w:val="004D1664"/>
    <w:rsid w:val="004E40AD"/>
    <w:rsid w:val="005035AB"/>
    <w:rsid w:val="00535F42"/>
    <w:rsid w:val="00553450"/>
    <w:rsid w:val="005819D4"/>
    <w:rsid w:val="00595CC1"/>
    <w:rsid w:val="005A164E"/>
    <w:rsid w:val="005B1937"/>
    <w:rsid w:val="005C2333"/>
    <w:rsid w:val="005E008C"/>
    <w:rsid w:val="005F0155"/>
    <w:rsid w:val="00617EB7"/>
    <w:rsid w:val="0065504A"/>
    <w:rsid w:val="00687677"/>
    <w:rsid w:val="006B1306"/>
    <w:rsid w:val="00702124"/>
    <w:rsid w:val="00720261"/>
    <w:rsid w:val="00722B23"/>
    <w:rsid w:val="00723832"/>
    <w:rsid w:val="00754D88"/>
    <w:rsid w:val="007622FD"/>
    <w:rsid w:val="007A3E6B"/>
    <w:rsid w:val="007A78E4"/>
    <w:rsid w:val="007C1348"/>
    <w:rsid w:val="007C2686"/>
    <w:rsid w:val="007F43B6"/>
    <w:rsid w:val="00832048"/>
    <w:rsid w:val="0088099F"/>
    <w:rsid w:val="008874EB"/>
    <w:rsid w:val="00887D68"/>
    <w:rsid w:val="00894E1B"/>
    <w:rsid w:val="008D30BB"/>
    <w:rsid w:val="008E2CBC"/>
    <w:rsid w:val="008F349E"/>
    <w:rsid w:val="009309FB"/>
    <w:rsid w:val="00932964"/>
    <w:rsid w:val="009819FE"/>
    <w:rsid w:val="009C647B"/>
    <w:rsid w:val="00A276B0"/>
    <w:rsid w:val="00A57019"/>
    <w:rsid w:val="00A83885"/>
    <w:rsid w:val="00AD0204"/>
    <w:rsid w:val="00AE2AA5"/>
    <w:rsid w:val="00AF5DE3"/>
    <w:rsid w:val="00B238A3"/>
    <w:rsid w:val="00B45A59"/>
    <w:rsid w:val="00B54764"/>
    <w:rsid w:val="00B71207"/>
    <w:rsid w:val="00BB2D8E"/>
    <w:rsid w:val="00BC7730"/>
    <w:rsid w:val="00BD002A"/>
    <w:rsid w:val="00C20A43"/>
    <w:rsid w:val="00C47B1C"/>
    <w:rsid w:val="00C57AAE"/>
    <w:rsid w:val="00C707A0"/>
    <w:rsid w:val="00CE13A7"/>
    <w:rsid w:val="00D422BC"/>
    <w:rsid w:val="00D4375E"/>
    <w:rsid w:val="00DC5A8C"/>
    <w:rsid w:val="00DF48A7"/>
    <w:rsid w:val="00E11554"/>
    <w:rsid w:val="00E612C6"/>
    <w:rsid w:val="00E72409"/>
    <w:rsid w:val="00E90DD7"/>
    <w:rsid w:val="00EA1839"/>
    <w:rsid w:val="00EB16D6"/>
    <w:rsid w:val="00EB6BDF"/>
    <w:rsid w:val="00EC2F75"/>
    <w:rsid w:val="00EE1971"/>
    <w:rsid w:val="00F2378E"/>
    <w:rsid w:val="00F62AAC"/>
    <w:rsid w:val="00F80EA1"/>
    <w:rsid w:val="00FA7D02"/>
    <w:rsid w:val="0DB4D57D"/>
    <w:rsid w:val="13028D3E"/>
    <w:rsid w:val="176E765C"/>
    <w:rsid w:val="1897015B"/>
    <w:rsid w:val="1D84C7FC"/>
    <w:rsid w:val="200E1B4A"/>
    <w:rsid w:val="40642A69"/>
    <w:rsid w:val="47399EE7"/>
    <w:rsid w:val="4794B16C"/>
    <w:rsid w:val="4A84CB3D"/>
    <w:rsid w:val="4C6F1021"/>
    <w:rsid w:val="4E4064F1"/>
    <w:rsid w:val="4EF24CD0"/>
    <w:rsid w:val="50312AA6"/>
    <w:rsid w:val="51C6B9D1"/>
    <w:rsid w:val="5286C4AD"/>
    <w:rsid w:val="53628A32"/>
    <w:rsid w:val="5606D70C"/>
    <w:rsid w:val="5AF51D9D"/>
    <w:rsid w:val="63796A24"/>
    <w:rsid w:val="63C034FD"/>
    <w:rsid w:val="651C6BE3"/>
    <w:rsid w:val="654F6527"/>
    <w:rsid w:val="65579726"/>
    <w:rsid w:val="6FAFDFBE"/>
    <w:rsid w:val="727DACDE"/>
    <w:rsid w:val="74D8F6C2"/>
    <w:rsid w:val="778CA0DD"/>
    <w:rsid w:val="7B0BB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9AC8"/>
  <w15:chartTrackingRefBased/>
  <w15:docId w15:val="{3EEAD367-6190-416E-94C6-08193DD9F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0F2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3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F30F2"/>
  </w:style>
  <w:style w:type="paragraph" w:styleId="Footer">
    <w:name w:val="footer"/>
    <w:basedOn w:val="Normal"/>
    <w:link w:val="Foot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F30F2"/>
  </w:style>
  <w:style w:type="character" w:customStyle="1" w:styleId="Heading1Char">
    <w:name w:val="Heading 1 Char"/>
    <w:basedOn w:val="DefaultParagraphFont"/>
    <w:link w:val="Heading1"/>
    <w:uiPriority w:val="9"/>
    <w:rsid w:val="003F30F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table" w:styleId="TableGrid">
    <w:name w:val="Table Grid"/>
    <w:basedOn w:val="TableNormal"/>
    <w:uiPriority w:val="39"/>
    <w:rsid w:val="003F30F2"/>
    <w:rPr>
      <w:rFonts w:eastAsia="MS Minch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C22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2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2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2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2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2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2B4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9329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72EB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2</Words>
  <Characters>2865</Characters>
  <Application>Microsoft Office Word</Application>
  <DocSecurity>0</DocSecurity>
  <Lines>23</Lines>
  <Paragraphs>6</Paragraphs>
  <ScaleCrop>false</ScaleCrop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Hollebon</dc:creator>
  <cp:keywords/>
  <dc:description/>
  <cp:lastModifiedBy>Sarah Slater</cp:lastModifiedBy>
  <cp:revision>4</cp:revision>
  <dcterms:created xsi:type="dcterms:W3CDTF">2023-11-29T14:21:00Z</dcterms:created>
  <dcterms:modified xsi:type="dcterms:W3CDTF">2024-02-05T10:52:00Z</dcterms:modified>
</cp:coreProperties>
</file>